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bdb1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705b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9efae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bab38b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b0684e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39e1a7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207c0f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f424773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ec0aae4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49341bb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1b36707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420740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e7ce3f5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c4ab8587"/>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5281d784"/>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1083962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9cf5784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6ab64e76"/>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8T22:09:14Z</dcterms:created>
  <dcterms:modified xsi:type="dcterms:W3CDTF">2022-05-08T22:09:14Z</dcterms:modified>
</cp:coreProperties>
</file>